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2B1DA3" w14:textId="5AC51D8E" w:rsidR="006A5A9F" w:rsidRDefault="005D3312" w:rsidP="005D3312">
      <w:pPr>
        <w:jc w:val="center"/>
      </w:pPr>
      <w:r>
        <w:t>EDA</w:t>
      </w:r>
    </w:p>
    <w:p w14:paraId="75BB4796" w14:textId="77777777" w:rsidR="005D3312" w:rsidRDefault="005D3312" w:rsidP="005D3312"/>
    <w:p w14:paraId="6543CA83" w14:textId="4454B279" w:rsidR="005D3312" w:rsidRPr="005D3312" w:rsidRDefault="005D3312" w:rsidP="005D3312">
      <w:pPr>
        <w:pStyle w:val="ListParagraph"/>
        <w:numPr>
          <w:ilvl w:val="0"/>
          <w:numId w:val="1"/>
        </w:numPr>
      </w:pPr>
      <w:r>
        <w:t>Display data structure –</w:t>
      </w:r>
      <w:r>
        <w:rPr>
          <w:sz w:val="24"/>
          <w:szCs w:val="24"/>
        </w:rPr>
        <w:t xml:space="preserve"> head()</w:t>
      </w:r>
    </w:p>
    <w:p w14:paraId="718CE21B" w14:textId="71494785" w:rsidR="005D3312" w:rsidRDefault="005D3312" w:rsidP="005D3312">
      <w:pPr>
        <w:pStyle w:val="ListParagraph"/>
        <w:numPr>
          <w:ilvl w:val="0"/>
          <w:numId w:val="1"/>
        </w:numPr>
      </w:pPr>
      <w:r>
        <w:t>Descriptive statistic – describe()</w:t>
      </w:r>
    </w:p>
    <w:p w14:paraId="5E17185F" w14:textId="1FF19678" w:rsidR="005D3312" w:rsidRDefault="005D3312" w:rsidP="005D3312">
      <w:pPr>
        <w:pStyle w:val="ListParagraph"/>
        <w:numPr>
          <w:ilvl w:val="1"/>
          <w:numId w:val="1"/>
        </w:numPr>
      </w:pPr>
      <w:r>
        <w:t>Mean</w:t>
      </w:r>
    </w:p>
    <w:p w14:paraId="5DA19CF3" w14:textId="7329A005" w:rsidR="005D3312" w:rsidRDefault="005D3312" w:rsidP="005D3312">
      <w:pPr>
        <w:pStyle w:val="ListParagraph"/>
        <w:numPr>
          <w:ilvl w:val="1"/>
          <w:numId w:val="1"/>
        </w:numPr>
      </w:pPr>
      <w:r>
        <w:t>Standard deviation</w:t>
      </w:r>
    </w:p>
    <w:p w14:paraId="005AF191" w14:textId="313D097E" w:rsidR="005D3312" w:rsidRDefault="005D3312" w:rsidP="005D3312">
      <w:pPr>
        <w:pStyle w:val="ListParagraph"/>
        <w:numPr>
          <w:ilvl w:val="1"/>
          <w:numId w:val="1"/>
        </w:numPr>
      </w:pPr>
      <w:r>
        <w:t>Median</w:t>
      </w:r>
    </w:p>
    <w:p w14:paraId="12D0D9F5" w14:textId="067C74BE" w:rsidR="005D3312" w:rsidRDefault="005D3312" w:rsidP="005D3312">
      <w:pPr>
        <w:pStyle w:val="ListParagraph"/>
        <w:numPr>
          <w:ilvl w:val="1"/>
          <w:numId w:val="1"/>
        </w:numPr>
      </w:pPr>
      <w:r>
        <w:t>Mode</w:t>
      </w:r>
    </w:p>
    <w:p w14:paraId="6EF1FFD2" w14:textId="6E0DBADE" w:rsidR="005D3312" w:rsidRDefault="005D3312" w:rsidP="005D3312">
      <w:pPr>
        <w:pStyle w:val="ListParagraph"/>
        <w:numPr>
          <w:ilvl w:val="1"/>
          <w:numId w:val="1"/>
        </w:numPr>
      </w:pPr>
      <w:r>
        <w:t>Quantiles</w:t>
      </w:r>
    </w:p>
    <w:p w14:paraId="28A08CCA" w14:textId="3990C0B2" w:rsidR="005D3312" w:rsidRDefault="005D3312" w:rsidP="005D3312">
      <w:pPr>
        <w:pStyle w:val="ListParagraph"/>
        <w:numPr>
          <w:ilvl w:val="1"/>
          <w:numId w:val="1"/>
        </w:numPr>
      </w:pPr>
      <w:r>
        <w:t>Percentiles</w:t>
      </w:r>
    </w:p>
    <w:p w14:paraId="47A3A2FB" w14:textId="0666DD3B" w:rsidR="005D3312" w:rsidRDefault="005D3312" w:rsidP="005D3312">
      <w:pPr>
        <w:pStyle w:val="ListParagraph"/>
        <w:numPr>
          <w:ilvl w:val="0"/>
          <w:numId w:val="1"/>
        </w:numPr>
      </w:pPr>
      <w:r>
        <w:t>Univariate analysis – visualization(histograms, box plots and bar charts)</w:t>
      </w:r>
    </w:p>
    <w:p w14:paraId="7E884D88" w14:textId="377DCCB1" w:rsidR="005D3312" w:rsidRDefault="005D3312" w:rsidP="005D3312">
      <w:pPr>
        <w:pStyle w:val="ListParagraph"/>
        <w:numPr>
          <w:ilvl w:val="0"/>
          <w:numId w:val="1"/>
        </w:numPr>
      </w:pPr>
      <w:r>
        <w:t>Multivate analysis – relationships between variables(scatterplot, heatmap)</w:t>
      </w:r>
    </w:p>
    <w:p w14:paraId="757FE891" w14:textId="1E482FE3" w:rsidR="005D3312" w:rsidRDefault="005D3312" w:rsidP="005D3312">
      <w:pPr>
        <w:pStyle w:val="ListParagraph"/>
        <w:numPr>
          <w:ilvl w:val="0"/>
          <w:numId w:val="1"/>
        </w:numPr>
      </w:pPr>
      <w:r>
        <w:t>Correlation – measure that describe strength of relationship between variables</w:t>
      </w:r>
    </w:p>
    <w:p w14:paraId="1167BB0A" w14:textId="7FED49DF" w:rsidR="005D3312" w:rsidRDefault="005D3312" w:rsidP="005D3312">
      <w:pPr>
        <w:pStyle w:val="ListParagraph"/>
        <w:numPr>
          <w:ilvl w:val="0"/>
          <w:numId w:val="1"/>
        </w:numPr>
      </w:pPr>
      <w:r>
        <w:t>Correlation matrix – correlation coefficients between variables</w:t>
      </w:r>
    </w:p>
    <w:p w14:paraId="763AFD65" w14:textId="50CEE799" w:rsidR="005D3312" w:rsidRDefault="005D3312" w:rsidP="005D3312">
      <w:pPr>
        <w:pStyle w:val="ListParagraph"/>
        <w:numPr>
          <w:ilvl w:val="0"/>
          <w:numId w:val="1"/>
        </w:numPr>
      </w:pPr>
      <w:r>
        <w:t>Pairwise relationship –</w:t>
      </w:r>
      <w:r w:rsidR="004A5B34">
        <w:t xml:space="preserve"> pairplot()</w:t>
      </w:r>
    </w:p>
    <w:p w14:paraId="20F2A8E1" w14:textId="77777777" w:rsidR="004A5B34" w:rsidRDefault="004A5B34" w:rsidP="004A5B34"/>
    <w:p w14:paraId="6DF030CB" w14:textId="77777777" w:rsidR="004A5B34" w:rsidRDefault="004A5B34" w:rsidP="004A5B34">
      <w:r w:rsidRPr="004A5B34">
        <w:rPr>
          <w:b/>
          <w:bCs/>
        </w:rPr>
        <w:t>Statistics on variables</w:t>
      </w:r>
      <w:r>
        <w:t xml:space="preserve"> -&gt; </w:t>
      </w:r>
    </w:p>
    <w:p w14:paraId="14AA36B2" w14:textId="61289BDC" w:rsidR="004A5B34" w:rsidRPr="004A5B34" w:rsidRDefault="004A5B34" w:rsidP="004A5B34">
      <w:r w:rsidRPr="004A5B34">
        <w:t>import pandas as pd</w:t>
      </w:r>
    </w:p>
    <w:p w14:paraId="6101143E" w14:textId="77777777" w:rsidR="004A5B34" w:rsidRPr="004A5B34" w:rsidRDefault="004A5B34" w:rsidP="004A5B34">
      <w:r w:rsidRPr="004A5B34">
        <w:t>import numpy as np</w:t>
      </w:r>
    </w:p>
    <w:p w14:paraId="0172769A" w14:textId="77777777" w:rsidR="004A5B34" w:rsidRPr="004A5B34" w:rsidRDefault="004A5B34" w:rsidP="004A5B34">
      <w:r w:rsidRPr="004A5B34">
        <w:t>import seaborn as sns</w:t>
      </w:r>
    </w:p>
    <w:p w14:paraId="1F3CB0E3" w14:textId="77777777" w:rsidR="004A5B34" w:rsidRPr="004A5B34" w:rsidRDefault="004A5B34" w:rsidP="004A5B34">
      <w:r w:rsidRPr="004A5B34">
        <w:t>import matplotlib.pyplot as plt</w:t>
      </w:r>
    </w:p>
    <w:p w14:paraId="765ABE1E" w14:textId="77777777" w:rsidR="004A5B34" w:rsidRPr="004A5B34" w:rsidRDefault="004A5B34" w:rsidP="004A5B34">
      <w:r w:rsidRPr="004A5B34">
        <w:t>df = pd.read_csv("train.csv")</w:t>
      </w:r>
    </w:p>
    <w:p w14:paraId="123C7F72" w14:textId="77777777" w:rsidR="004A5B34" w:rsidRPr="004A5B34" w:rsidRDefault="004A5B34" w:rsidP="004A5B34">
      <w:r w:rsidRPr="004A5B34">
        <w:t>df.head()</w:t>
      </w:r>
    </w:p>
    <w:p w14:paraId="35F201EB" w14:textId="77777777" w:rsidR="004A5B34" w:rsidRPr="004A5B34" w:rsidRDefault="004A5B34" w:rsidP="004A5B34">
      <w:r w:rsidRPr="004A5B34">
        <w:t>df.info()</w:t>
      </w:r>
    </w:p>
    <w:p w14:paraId="2040757B" w14:textId="77777777" w:rsidR="004A5B34" w:rsidRDefault="004A5B34" w:rsidP="004A5B34">
      <w:r w:rsidRPr="004A5B34">
        <w:t>df.describe()</w:t>
      </w:r>
    </w:p>
    <w:p w14:paraId="5EE7C194" w14:textId="5447424B" w:rsidR="004A5B34" w:rsidRPr="004A5B34" w:rsidRDefault="004A5B34" w:rsidP="004A5B34">
      <w:pPr>
        <w:rPr>
          <w:b/>
          <w:bCs/>
        </w:rPr>
      </w:pPr>
      <w:r w:rsidRPr="004A5B34">
        <w:rPr>
          <w:b/>
          <w:bCs/>
        </w:rPr>
        <w:t>missing variables</w:t>
      </w:r>
    </w:p>
    <w:p w14:paraId="0F7C416A" w14:textId="078D17D3" w:rsidR="004A5B34" w:rsidRPr="007657C6" w:rsidRDefault="004A5B34" w:rsidP="004A5B34">
      <w:pPr>
        <w:rPr>
          <w:color w:val="FF0000"/>
        </w:rPr>
      </w:pPr>
      <w:r w:rsidRPr="007657C6">
        <w:rPr>
          <w:color w:val="FF0000"/>
        </w:rPr>
        <w:t>df.isnull().sum()</w:t>
      </w:r>
    </w:p>
    <w:p w14:paraId="6DB333FF" w14:textId="35C768D8" w:rsidR="00B3604F" w:rsidRPr="00B3604F" w:rsidRDefault="00B3604F" w:rsidP="004A5B34">
      <w:pPr>
        <w:rPr>
          <w:b/>
          <w:bCs/>
        </w:rPr>
      </w:pPr>
      <w:r w:rsidRPr="00B3604F">
        <w:rPr>
          <w:b/>
          <w:bCs/>
        </w:rPr>
        <w:t>heatmap for missing variables</w:t>
      </w:r>
    </w:p>
    <w:p w14:paraId="105CF16E" w14:textId="77777777" w:rsidR="00B3604F" w:rsidRPr="007657C6" w:rsidRDefault="00B3604F" w:rsidP="00B3604F">
      <w:pPr>
        <w:rPr>
          <w:color w:val="FF0000"/>
        </w:rPr>
      </w:pPr>
      <w:r w:rsidRPr="007657C6">
        <w:rPr>
          <w:color w:val="FF0000"/>
        </w:rPr>
        <w:t>import seaborn as sns</w:t>
      </w:r>
    </w:p>
    <w:p w14:paraId="0EA95119" w14:textId="6D12F775" w:rsidR="00B3604F" w:rsidRPr="007657C6" w:rsidRDefault="00B3604F" w:rsidP="00B3604F">
      <w:pPr>
        <w:rPr>
          <w:color w:val="FF0000"/>
        </w:rPr>
      </w:pPr>
      <w:r w:rsidRPr="007657C6">
        <w:rPr>
          <w:color w:val="FF0000"/>
        </w:rPr>
        <w:t>import matplotlib.pyplot as plt</w:t>
      </w:r>
    </w:p>
    <w:p w14:paraId="1098DBE4" w14:textId="77777777" w:rsidR="00B3604F" w:rsidRPr="007657C6" w:rsidRDefault="00B3604F" w:rsidP="00B3604F">
      <w:pPr>
        <w:rPr>
          <w:color w:val="FF0000"/>
        </w:rPr>
      </w:pPr>
      <w:r w:rsidRPr="007657C6">
        <w:rPr>
          <w:color w:val="FF0000"/>
        </w:rPr>
        <w:t>plt.figure(figsize=(10, 6))</w:t>
      </w:r>
    </w:p>
    <w:p w14:paraId="533868F5" w14:textId="77777777" w:rsidR="00B3604F" w:rsidRPr="007657C6" w:rsidRDefault="00B3604F" w:rsidP="00B3604F">
      <w:pPr>
        <w:rPr>
          <w:color w:val="FF0000"/>
        </w:rPr>
      </w:pPr>
      <w:r w:rsidRPr="007657C6">
        <w:rPr>
          <w:color w:val="FF0000"/>
        </w:rPr>
        <w:t>sns.heatmap(df.isnull(), cmap="viridis", cbar=False)</w:t>
      </w:r>
    </w:p>
    <w:p w14:paraId="43AD4336" w14:textId="68F839C5" w:rsidR="00832A4F" w:rsidRPr="007657C6" w:rsidRDefault="00B3604F" w:rsidP="00B3604F">
      <w:pPr>
        <w:rPr>
          <w:color w:val="FF0000"/>
        </w:rPr>
      </w:pPr>
      <w:r w:rsidRPr="007657C6">
        <w:rPr>
          <w:color w:val="FF0000"/>
        </w:rPr>
        <w:t>plt.show()</w:t>
      </w:r>
    </w:p>
    <w:p w14:paraId="788DF675" w14:textId="6B35BF3E" w:rsidR="00267A59" w:rsidRDefault="00267A59" w:rsidP="00B3604F">
      <w:pPr>
        <w:rPr>
          <w:b/>
          <w:bCs/>
        </w:rPr>
      </w:pPr>
      <w:r w:rsidRPr="00267A59">
        <w:rPr>
          <w:b/>
          <w:bCs/>
        </w:rPr>
        <w:t>distribution of target variable</w:t>
      </w:r>
    </w:p>
    <w:p w14:paraId="78A5BF2A" w14:textId="697816ED" w:rsidR="00832A4F" w:rsidRDefault="00832A4F" w:rsidP="00832A4F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eck unique values in target variable</w:t>
      </w:r>
    </w:p>
    <w:p w14:paraId="378C65C0" w14:textId="17B44B5D" w:rsidR="00832A4F" w:rsidRDefault="00832A4F" w:rsidP="00832A4F">
      <w:pPr>
        <w:pStyle w:val="ListParagraph"/>
      </w:pPr>
      <w:r w:rsidRPr="00832A4F">
        <w:lastRenderedPageBreak/>
        <w:t>df["Survived"].value_counts()</w:t>
      </w:r>
    </w:p>
    <w:p w14:paraId="18EBE796" w14:textId="651A04B9" w:rsidR="00832A4F" w:rsidRPr="00832A4F" w:rsidRDefault="00832A4F" w:rsidP="00832A4F">
      <w:pPr>
        <w:pStyle w:val="ListParagraph"/>
        <w:numPr>
          <w:ilvl w:val="0"/>
          <w:numId w:val="3"/>
        </w:numPr>
        <w:rPr>
          <w:b/>
          <w:bCs/>
        </w:rPr>
      </w:pPr>
      <w:r w:rsidRPr="00832A4F">
        <w:rPr>
          <w:b/>
          <w:bCs/>
        </w:rPr>
        <w:t>Visualizing target variable distribution</w:t>
      </w:r>
    </w:p>
    <w:p w14:paraId="6B781FB8" w14:textId="77777777" w:rsidR="00832A4F" w:rsidRDefault="00832A4F" w:rsidP="00832A4F">
      <w:pPr>
        <w:pStyle w:val="ListParagraph"/>
      </w:pPr>
      <w:r>
        <w:t>import seaborn as sns</w:t>
      </w:r>
    </w:p>
    <w:p w14:paraId="2AB856D2" w14:textId="3E9E039A" w:rsidR="00832A4F" w:rsidRDefault="00832A4F" w:rsidP="00832A4F">
      <w:pPr>
        <w:pStyle w:val="ListParagraph"/>
      </w:pPr>
      <w:r>
        <w:t>import matplotlib.pyplot as plt</w:t>
      </w:r>
    </w:p>
    <w:p w14:paraId="7CE78DE0" w14:textId="77777777" w:rsidR="00832A4F" w:rsidRDefault="00832A4F" w:rsidP="00832A4F">
      <w:pPr>
        <w:pStyle w:val="ListParagraph"/>
      </w:pPr>
      <w:r>
        <w:t>sns.countplot(x="Survived", data=df, palette="coolwarm")</w:t>
      </w:r>
    </w:p>
    <w:p w14:paraId="5A3AD78A" w14:textId="77777777" w:rsidR="00832A4F" w:rsidRDefault="00832A4F" w:rsidP="00832A4F">
      <w:pPr>
        <w:pStyle w:val="ListParagraph"/>
      </w:pPr>
      <w:r>
        <w:t>plt.title("Distribution of Survival (Target Variable)")</w:t>
      </w:r>
    </w:p>
    <w:p w14:paraId="1E6BAB11" w14:textId="77777777" w:rsidR="00832A4F" w:rsidRDefault="00832A4F" w:rsidP="00832A4F">
      <w:pPr>
        <w:pStyle w:val="ListParagraph"/>
      </w:pPr>
      <w:r>
        <w:t>plt.xlabel("Survived (0 = No, 1 = Yes)")</w:t>
      </w:r>
    </w:p>
    <w:p w14:paraId="238E6E2A" w14:textId="77777777" w:rsidR="00832A4F" w:rsidRDefault="00832A4F" w:rsidP="00832A4F">
      <w:pPr>
        <w:pStyle w:val="ListParagraph"/>
      </w:pPr>
      <w:r>
        <w:t>plt.ylabel("Count")</w:t>
      </w:r>
    </w:p>
    <w:p w14:paraId="126C389C" w14:textId="2A250392" w:rsidR="00832A4F" w:rsidRDefault="00832A4F" w:rsidP="00832A4F">
      <w:pPr>
        <w:pStyle w:val="ListParagraph"/>
      </w:pPr>
      <w:r>
        <w:t>plt.show()</w:t>
      </w:r>
    </w:p>
    <w:p w14:paraId="5C935A58" w14:textId="58A95061" w:rsidR="00832A4F" w:rsidRPr="00832A4F" w:rsidRDefault="00832A4F" w:rsidP="00832A4F">
      <w:pPr>
        <w:pStyle w:val="ListParagraph"/>
        <w:numPr>
          <w:ilvl w:val="0"/>
          <w:numId w:val="3"/>
        </w:numPr>
        <w:rPr>
          <w:b/>
          <w:bCs/>
        </w:rPr>
      </w:pPr>
      <w:r w:rsidRPr="00832A4F">
        <w:rPr>
          <w:b/>
          <w:bCs/>
        </w:rPr>
        <w:t>Pie chart</w:t>
      </w:r>
    </w:p>
    <w:p w14:paraId="7DE3A2AE" w14:textId="77777777" w:rsidR="00832A4F" w:rsidRPr="007657C6" w:rsidRDefault="00832A4F" w:rsidP="00832A4F">
      <w:pPr>
        <w:pStyle w:val="ListParagraph"/>
        <w:rPr>
          <w:color w:val="FF0000"/>
        </w:rPr>
      </w:pPr>
      <w:r w:rsidRPr="007657C6">
        <w:rPr>
          <w:color w:val="FF0000"/>
        </w:rPr>
        <w:t>df["Survived"].value_counts().plot.pie(autopct="%1.1f%%", colors=["red", "green"])</w:t>
      </w:r>
    </w:p>
    <w:p w14:paraId="20E4F6B5" w14:textId="77777777" w:rsidR="00832A4F" w:rsidRPr="007657C6" w:rsidRDefault="00832A4F" w:rsidP="00832A4F">
      <w:pPr>
        <w:pStyle w:val="ListParagraph"/>
        <w:rPr>
          <w:color w:val="FF0000"/>
        </w:rPr>
      </w:pPr>
      <w:r w:rsidRPr="007657C6">
        <w:rPr>
          <w:color w:val="FF0000"/>
        </w:rPr>
        <w:t>plt.title("Survival Distribution")</w:t>
      </w:r>
    </w:p>
    <w:p w14:paraId="0AD93D39" w14:textId="4FDAD7E8" w:rsidR="00832A4F" w:rsidRPr="007657C6" w:rsidRDefault="00832A4F" w:rsidP="00832A4F">
      <w:pPr>
        <w:pStyle w:val="ListParagraph"/>
        <w:rPr>
          <w:color w:val="FF0000"/>
        </w:rPr>
      </w:pPr>
      <w:r w:rsidRPr="007657C6">
        <w:rPr>
          <w:color w:val="FF0000"/>
        </w:rPr>
        <w:t>plt.ylabel("")</w:t>
      </w:r>
    </w:p>
    <w:p w14:paraId="5394A257" w14:textId="4B0E616A" w:rsidR="00832A4F" w:rsidRPr="007657C6" w:rsidRDefault="00832A4F" w:rsidP="00832A4F">
      <w:pPr>
        <w:pStyle w:val="ListParagraph"/>
        <w:rPr>
          <w:color w:val="FF0000"/>
        </w:rPr>
      </w:pPr>
      <w:r w:rsidRPr="007657C6">
        <w:rPr>
          <w:color w:val="FF0000"/>
        </w:rPr>
        <w:t>plt.show()</w:t>
      </w:r>
    </w:p>
    <w:p w14:paraId="3B1A5805" w14:textId="2495B261" w:rsidR="00832A4F" w:rsidRPr="00832A4F" w:rsidRDefault="00832A4F" w:rsidP="00832A4F">
      <w:pPr>
        <w:pStyle w:val="ListParagraph"/>
        <w:numPr>
          <w:ilvl w:val="0"/>
          <w:numId w:val="3"/>
        </w:numPr>
        <w:rPr>
          <w:b/>
          <w:bCs/>
        </w:rPr>
      </w:pPr>
      <w:r w:rsidRPr="00832A4F">
        <w:rPr>
          <w:b/>
          <w:bCs/>
        </w:rPr>
        <w:t>Histogram</w:t>
      </w:r>
    </w:p>
    <w:p w14:paraId="49260441" w14:textId="77777777" w:rsidR="00832A4F" w:rsidRPr="007657C6" w:rsidRDefault="00832A4F" w:rsidP="00832A4F">
      <w:pPr>
        <w:pStyle w:val="ListParagraph"/>
        <w:rPr>
          <w:color w:val="FF0000"/>
        </w:rPr>
      </w:pPr>
      <w:r w:rsidRPr="007657C6">
        <w:rPr>
          <w:color w:val="FF0000"/>
        </w:rPr>
        <w:t>sns.histplot(df["Fare"], bins=30, kde=True)</w:t>
      </w:r>
    </w:p>
    <w:p w14:paraId="527E1F9B" w14:textId="77777777" w:rsidR="00832A4F" w:rsidRPr="007657C6" w:rsidRDefault="00832A4F" w:rsidP="00832A4F">
      <w:pPr>
        <w:pStyle w:val="ListParagraph"/>
        <w:rPr>
          <w:color w:val="FF0000"/>
        </w:rPr>
      </w:pPr>
      <w:r w:rsidRPr="007657C6">
        <w:rPr>
          <w:color w:val="FF0000"/>
        </w:rPr>
        <w:t>plt.title("Fare Distribution")</w:t>
      </w:r>
    </w:p>
    <w:p w14:paraId="43625B69" w14:textId="3856DFBA" w:rsidR="00832A4F" w:rsidRPr="007657C6" w:rsidRDefault="00832A4F" w:rsidP="00832A4F">
      <w:pPr>
        <w:pStyle w:val="ListParagraph"/>
        <w:rPr>
          <w:color w:val="FF0000"/>
        </w:rPr>
      </w:pPr>
      <w:r w:rsidRPr="007657C6">
        <w:rPr>
          <w:color w:val="FF0000"/>
        </w:rPr>
        <w:t>plt.show()</w:t>
      </w:r>
    </w:p>
    <w:p w14:paraId="1CC20D3B" w14:textId="77D1A926" w:rsidR="00832A4F" w:rsidRDefault="00832A4F" w:rsidP="00832A4F">
      <w:pPr>
        <w:rPr>
          <w:b/>
          <w:bCs/>
        </w:rPr>
      </w:pPr>
      <w:r w:rsidRPr="00832A4F">
        <w:rPr>
          <w:b/>
          <w:bCs/>
        </w:rPr>
        <w:t>correlation between the</w:t>
      </w:r>
      <w:r w:rsidRPr="00832A4F">
        <w:rPr>
          <w:b/>
          <w:bCs/>
        </w:rPr>
        <w:t xml:space="preserve"> </w:t>
      </w:r>
      <w:r w:rsidRPr="00832A4F">
        <w:rPr>
          <w:b/>
          <w:bCs/>
        </w:rPr>
        <w:t>variables</w:t>
      </w:r>
    </w:p>
    <w:p w14:paraId="2C41B27E" w14:textId="55CD6AAC" w:rsidR="00832A4F" w:rsidRDefault="00832A4F" w:rsidP="00832A4F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Computer correlation matrix</w:t>
      </w:r>
    </w:p>
    <w:p w14:paraId="62156928" w14:textId="77777777" w:rsidR="00832A4F" w:rsidRDefault="00832A4F" w:rsidP="00832A4F">
      <w:pPr>
        <w:pStyle w:val="ListParagraph"/>
      </w:pPr>
      <w:r>
        <w:t>import pandas as pd</w:t>
      </w:r>
    </w:p>
    <w:p w14:paraId="4C85DBDB" w14:textId="77777777" w:rsidR="00832A4F" w:rsidRDefault="00832A4F" w:rsidP="00832A4F">
      <w:pPr>
        <w:pStyle w:val="ListParagraph"/>
      </w:pPr>
      <w:r>
        <w:t>correlation_matrix = df.corr()</w:t>
      </w:r>
    </w:p>
    <w:p w14:paraId="5296375A" w14:textId="7738A5CA" w:rsidR="00832A4F" w:rsidRDefault="00832A4F" w:rsidP="00832A4F">
      <w:pPr>
        <w:pStyle w:val="ListParagraph"/>
      </w:pPr>
      <w:r>
        <w:t>print(correlation_matrix)</w:t>
      </w:r>
    </w:p>
    <w:p w14:paraId="6FB71AFA" w14:textId="67E5DDC2" w:rsidR="00832A4F" w:rsidRPr="00832A4F" w:rsidRDefault="00832A4F" w:rsidP="00832A4F">
      <w:pPr>
        <w:pStyle w:val="ListParagraph"/>
        <w:numPr>
          <w:ilvl w:val="0"/>
          <w:numId w:val="4"/>
        </w:numPr>
        <w:rPr>
          <w:b/>
          <w:bCs/>
        </w:rPr>
      </w:pPr>
      <w:r w:rsidRPr="00832A4F">
        <w:rPr>
          <w:b/>
          <w:bCs/>
        </w:rPr>
        <w:t>Visualize correlation with heatmap</w:t>
      </w:r>
    </w:p>
    <w:p w14:paraId="0C3705D1" w14:textId="77777777" w:rsidR="00832A4F" w:rsidRDefault="00832A4F" w:rsidP="00832A4F">
      <w:pPr>
        <w:pStyle w:val="ListParagraph"/>
      </w:pPr>
      <w:r>
        <w:t>import seaborn as sns</w:t>
      </w:r>
    </w:p>
    <w:p w14:paraId="72E748A8" w14:textId="1A91E0CD" w:rsidR="00832A4F" w:rsidRDefault="00832A4F" w:rsidP="00832A4F">
      <w:pPr>
        <w:pStyle w:val="ListParagraph"/>
      </w:pPr>
      <w:r>
        <w:t>import matplotlib.pyplot as plt</w:t>
      </w:r>
    </w:p>
    <w:p w14:paraId="2DDB52D6" w14:textId="77777777" w:rsidR="00832A4F" w:rsidRDefault="00832A4F" w:rsidP="00832A4F">
      <w:pPr>
        <w:pStyle w:val="ListParagraph"/>
      </w:pPr>
      <w:r>
        <w:t>plt.figure(figsize=(10, 6))</w:t>
      </w:r>
    </w:p>
    <w:p w14:paraId="5205B4AE" w14:textId="77777777" w:rsidR="00832A4F" w:rsidRDefault="00832A4F" w:rsidP="00832A4F">
      <w:pPr>
        <w:pStyle w:val="ListParagraph"/>
      </w:pPr>
      <w:r>
        <w:t>sns.heatmap(correlation_matrix, annot=True, cmap="coolwarm", fmt=".2f", linewidths=0.5)</w:t>
      </w:r>
    </w:p>
    <w:p w14:paraId="3FF1685A" w14:textId="77777777" w:rsidR="00832A4F" w:rsidRDefault="00832A4F" w:rsidP="00832A4F">
      <w:pPr>
        <w:pStyle w:val="ListParagraph"/>
      </w:pPr>
      <w:r>
        <w:t>plt.title("Correlation Heatmap")</w:t>
      </w:r>
    </w:p>
    <w:p w14:paraId="6012D2A9" w14:textId="2B3D292D" w:rsidR="00832A4F" w:rsidRDefault="00832A4F" w:rsidP="00832A4F">
      <w:pPr>
        <w:pStyle w:val="ListParagraph"/>
      </w:pPr>
      <w:r>
        <w:t>plt.show()</w:t>
      </w:r>
    </w:p>
    <w:p w14:paraId="1EEC6AF9" w14:textId="6895C62D" w:rsidR="00832A4F" w:rsidRPr="00832A4F" w:rsidRDefault="00832A4F" w:rsidP="00832A4F">
      <w:pPr>
        <w:pStyle w:val="ListParagraph"/>
        <w:numPr>
          <w:ilvl w:val="0"/>
          <w:numId w:val="4"/>
        </w:numPr>
        <w:rPr>
          <w:b/>
          <w:bCs/>
        </w:rPr>
      </w:pPr>
      <w:r w:rsidRPr="00832A4F">
        <w:rPr>
          <w:b/>
          <w:bCs/>
        </w:rPr>
        <w:t>Identi</w:t>
      </w:r>
      <w:r w:rsidR="009955E5">
        <w:rPr>
          <w:b/>
          <w:bCs/>
        </w:rPr>
        <w:t>f</w:t>
      </w:r>
      <w:r w:rsidRPr="00832A4F">
        <w:rPr>
          <w:b/>
          <w:bCs/>
        </w:rPr>
        <w:t>y correlated features</w:t>
      </w:r>
    </w:p>
    <w:p w14:paraId="1C4BD67F" w14:textId="77777777" w:rsidR="00832A4F" w:rsidRDefault="00832A4F" w:rsidP="00832A4F">
      <w:pPr>
        <w:pStyle w:val="ListParagraph"/>
      </w:pPr>
      <w:r>
        <w:t>high_corr_pairs = correlation_matrix.unstack().sort_values(ascending=False)</w:t>
      </w:r>
    </w:p>
    <w:p w14:paraId="0EEEA418" w14:textId="5CD47BA6" w:rsidR="00832A4F" w:rsidRDefault="00832A4F" w:rsidP="00832A4F">
      <w:pPr>
        <w:pStyle w:val="ListParagraph"/>
      </w:pPr>
      <w:r>
        <w:t>high_corr_pairs = high_corr_pairs[high_corr_pairs &lt; 1]</w:t>
      </w:r>
    </w:p>
    <w:p w14:paraId="35617436" w14:textId="4FCD5C39" w:rsidR="004A5B34" w:rsidRDefault="00832A4F" w:rsidP="00712C87">
      <w:pPr>
        <w:pStyle w:val="ListParagraph"/>
      </w:pPr>
      <w:r>
        <w:t>print(high_corr_pairs.head(10))  # Show top 10 correlated pairs</w:t>
      </w:r>
    </w:p>
    <w:p w14:paraId="7551BF0D" w14:textId="77777777" w:rsidR="004A5B34" w:rsidRDefault="004A5B34" w:rsidP="004A5B34"/>
    <w:sectPr w:rsidR="004A5B34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936FAB"/>
    <w:multiLevelType w:val="hybridMultilevel"/>
    <w:tmpl w:val="03067F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445553"/>
    <w:multiLevelType w:val="hybridMultilevel"/>
    <w:tmpl w:val="2990F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E67970"/>
    <w:multiLevelType w:val="hybridMultilevel"/>
    <w:tmpl w:val="7F7678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EC23E4"/>
    <w:multiLevelType w:val="hybridMultilevel"/>
    <w:tmpl w:val="03067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1003119">
    <w:abstractNumId w:val="1"/>
  </w:num>
  <w:num w:numId="2" w16cid:durableId="1986010428">
    <w:abstractNumId w:val="2"/>
  </w:num>
  <w:num w:numId="3" w16cid:durableId="1623458016">
    <w:abstractNumId w:val="3"/>
  </w:num>
  <w:num w:numId="4" w16cid:durableId="1402830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xMDU0NjMxMbA0MzVV0lEKTi0uzszPAykwrAUAwvRNniwAAAA="/>
  </w:docVars>
  <w:rsids>
    <w:rsidRoot w:val="005D3312"/>
    <w:rsid w:val="00267A59"/>
    <w:rsid w:val="00427916"/>
    <w:rsid w:val="004A5B34"/>
    <w:rsid w:val="005D3312"/>
    <w:rsid w:val="00621B3D"/>
    <w:rsid w:val="006A5A9F"/>
    <w:rsid w:val="00712C87"/>
    <w:rsid w:val="007657C6"/>
    <w:rsid w:val="00822F8E"/>
    <w:rsid w:val="00832A4F"/>
    <w:rsid w:val="008D0009"/>
    <w:rsid w:val="009955E5"/>
    <w:rsid w:val="00B3604F"/>
    <w:rsid w:val="00E3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4F225"/>
  <w15:chartTrackingRefBased/>
  <w15:docId w15:val="{638E3F20-D71A-4F28-A28E-E94E119CF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312"/>
    <w:pPr>
      <w:ind w:left="720"/>
      <w:contextualSpacing/>
    </w:pPr>
  </w:style>
  <w:style w:type="character" w:customStyle="1" w:styleId="hljs-keyword">
    <w:name w:val="hljs-keyword"/>
    <w:basedOn w:val="DefaultParagraphFont"/>
    <w:rsid w:val="00B3604F"/>
  </w:style>
  <w:style w:type="character" w:customStyle="1" w:styleId="hljs-number">
    <w:name w:val="hljs-number"/>
    <w:basedOn w:val="DefaultParagraphFont"/>
    <w:rsid w:val="00B3604F"/>
  </w:style>
  <w:style w:type="character" w:customStyle="1" w:styleId="hljs-string">
    <w:name w:val="hljs-string"/>
    <w:basedOn w:val="DefaultParagraphFont"/>
    <w:rsid w:val="00B3604F"/>
  </w:style>
  <w:style w:type="character" w:customStyle="1" w:styleId="hljs-literal">
    <w:name w:val="hljs-literal"/>
    <w:basedOn w:val="DefaultParagraphFont"/>
    <w:rsid w:val="00B360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5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3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2</cp:revision>
  <dcterms:created xsi:type="dcterms:W3CDTF">2025-03-03T18:47:00Z</dcterms:created>
  <dcterms:modified xsi:type="dcterms:W3CDTF">2025-03-03T18:47:00Z</dcterms:modified>
</cp:coreProperties>
</file>